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variant combines FFT high-pass filtering with a spectral cutoff chosen by Binary Segmentation (BinSeg) on the power spectrum. We will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</w:t>
      </w:r>
      <w:r>
        <w:t xml:space="preserve"> </w:t>
      </w:r>
      <w:r>
        <w:rPr>
          <w:rStyle w:val="VerbatimChar"/>
        </w:rPr>
        <w:t xml:space="preserve">hanr_fft_binseg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FT+BinSeg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_binse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4:12Z</dcterms:created>
  <dcterms:modified xsi:type="dcterms:W3CDTF">2025-10-28T18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